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74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HorizontalAlignment = xlRight | xlCenter | xlLeft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VerticalAlignment = xlTop | xlCenter | xlBottom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2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referência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9T01:58:07Z</dcterms:created>
  <dcterms:modified xsi:type="dcterms:W3CDTF">2024-01-19T0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8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